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4214" w:rsidRPr="005A7878" w:rsidRDefault="00B21CAF" w:rsidP="00E95B35">
      <w:pPr>
        <w:pStyle w:val="Title"/>
        <w:jc w:val="both"/>
        <w:rPr>
          <w:rFonts w:ascii="Times New Roman" w:hAnsi="Times New Roman" w:cs="Times New Roman"/>
          <w:color w:val="FF0000"/>
          <w:sz w:val="52"/>
        </w:rPr>
      </w:pPr>
      <w:r w:rsidRPr="005A7878">
        <w:rPr>
          <w:rFonts w:ascii="Times New Roman" w:hAnsi="Times New Roman" w:cs="Times New Roman"/>
          <w:color w:val="FF0000"/>
          <w:sz w:val="52"/>
        </w:rPr>
        <w:t>CS4287-5287: Principles of Cloud Computing</w:t>
      </w:r>
    </w:p>
    <w:p w:rsidR="00E95B35" w:rsidRPr="00E95B35" w:rsidRDefault="00E95B35" w:rsidP="00E95B35">
      <w:pPr>
        <w:jc w:val="both"/>
      </w:pPr>
    </w:p>
    <w:p w:rsidR="00B21CAF" w:rsidRPr="009905C8" w:rsidRDefault="009905C8" w:rsidP="00E95B35">
      <w:pPr>
        <w:pStyle w:val="Subtitle"/>
        <w:jc w:val="both"/>
        <w:rPr>
          <w:rFonts w:ascii="Times New Roman" w:hAnsi="Times New Roman" w:cs="Times New Roman"/>
          <w:b/>
        </w:rPr>
      </w:pPr>
      <w:r>
        <w:rPr>
          <w:rFonts w:ascii="Times New Roman" w:hAnsi="Times New Roman" w:cs="Times New Roman"/>
          <w:b/>
        </w:rPr>
        <w:t xml:space="preserve">Fall 2017 </w:t>
      </w:r>
      <w:r w:rsidR="0055241E">
        <w:rPr>
          <w:rFonts w:ascii="Times New Roman" w:hAnsi="Times New Roman" w:cs="Times New Roman"/>
          <w:b/>
        </w:rPr>
        <w:t>Programming Assignment #3</w:t>
      </w:r>
      <w:r w:rsidR="00B21CAF" w:rsidRPr="009905C8">
        <w:rPr>
          <w:rFonts w:ascii="Times New Roman" w:hAnsi="Times New Roman" w:cs="Times New Roman"/>
          <w:b/>
        </w:rPr>
        <w:t xml:space="preserve">: </w:t>
      </w:r>
      <w:r w:rsidR="0055241E">
        <w:rPr>
          <w:rFonts w:ascii="Times New Roman" w:hAnsi="Times New Roman" w:cs="Times New Roman"/>
          <w:b/>
        </w:rPr>
        <w:t>Load Balancing</w:t>
      </w:r>
      <w:r w:rsidR="00A53674">
        <w:rPr>
          <w:rFonts w:ascii="Times New Roman" w:hAnsi="Times New Roman" w:cs="Times New Roman"/>
          <w:b/>
        </w:rPr>
        <w:t>, High Availability</w:t>
      </w:r>
      <w:r w:rsidR="0055241E">
        <w:rPr>
          <w:rFonts w:ascii="Times New Roman" w:hAnsi="Times New Roman" w:cs="Times New Roman"/>
          <w:b/>
        </w:rPr>
        <w:t xml:space="preserve"> and Cloud Federation</w:t>
      </w:r>
      <w:r w:rsidR="00475218">
        <w:rPr>
          <w:rFonts w:ascii="Times New Roman" w:hAnsi="Times New Roman" w:cs="Times New Roman"/>
          <w:b/>
        </w:rPr>
        <w:t xml:space="preserve"> using Docker containers</w:t>
      </w:r>
    </w:p>
    <w:p w:rsidR="00B21CAF" w:rsidRPr="00E95B35" w:rsidRDefault="004C5B80" w:rsidP="00E95B35">
      <w:pPr>
        <w:jc w:val="both"/>
        <w:rPr>
          <w:rFonts w:ascii="Times New Roman" w:hAnsi="Times New Roman" w:cs="Times New Roman"/>
        </w:rPr>
      </w:pPr>
      <w:r w:rsidRPr="00C91FA7">
        <w:rPr>
          <w:rFonts w:ascii="Times New Roman" w:hAnsi="Times New Roman" w:cs="Times New Roman"/>
          <w:b/>
        </w:rPr>
        <w:t>Handed out:</w:t>
      </w:r>
      <w:r w:rsidRPr="00E95B35">
        <w:rPr>
          <w:rFonts w:ascii="Times New Roman" w:hAnsi="Times New Roman" w:cs="Times New Roman"/>
        </w:rPr>
        <w:t xml:space="preserve"> </w:t>
      </w:r>
      <w:r w:rsidR="0055241E">
        <w:rPr>
          <w:rFonts w:ascii="Times New Roman" w:hAnsi="Times New Roman" w:cs="Times New Roman"/>
        </w:rPr>
        <w:t xml:space="preserve">October </w:t>
      </w:r>
      <w:r w:rsidR="001041E1">
        <w:rPr>
          <w:rFonts w:ascii="Times New Roman" w:hAnsi="Times New Roman" w:cs="Times New Roman"/>
        </w:rPr>
        <w:t>30</w:t>
      </w:r>
      <w:r w:rsidRPr="00E95B35">
        <w:rPr>
          <w:rFonts w:ascii="Times New Roman" w:hAnsi="Times New Roman" w:cs="Times New Roman"/>
        </w:rPr>
        <w:t>, 201</w:t>
      </w:r>
      <w:r w:rsidR="003342DB">
        <w:rPr>
          <w:rFonts w:ascii="Times New Roman" w:hAnsi="Times New Roman" w:cs="Times New Roman"/>
        </w:rPr>
        <w:t>7</w:t>
      </w:r>
      <w:r w:rsidR="00743D35" w:rsidRPr="00E95B35">
        <w:rPr>
          <w:rFonts w:ascii="Times New Roman" w:hAnsi="Times New Roman" w:cs="Times New Roman"/>
        </w:rPr>
        <w:tab/>
      </w:r>
      <w:r w:rsidR="00286C51" w:rsidRPr="00E95B35">
        <w:rPr>
          <w:rFonts w:ascii="Times New Roman" w:hAnsi="Times New Roman" w:cs="Times New Roman"/>
        </w:rPr>
        <w:tab/>
      </w:r>
      <w:r w:rsidR="00286C51" w:rsidRPr="00E95B35">
        <w:rPr>
          <w:rFonts w:ascii="Times New Roman" w:hAnsi="Times New Roman" w:cs="Times New Roman"/>
        </w:rPr>
        <w:tab/>
      </w:r>
      <w:r w:rsidR="00C91FA7">
        <w:rPr>
          <w:rFonts w:ascii="Times New Roman" w:hAnsi="Times New Roman" w:cs="Times New Roman"/>
        </w:rPr>
        <w:t xml:space="preserve">            </w:t>
      </w:r>
      <w:r w:rsidR="00743D35" w:rsidRPr="00C91FA7">
        <w:rPr>
          <w:rFonts w:ascii="Times New Roman" w:hAnsi="Times New Roman" w:cs="Times New Roman"/>
          <w:b/>
        </w:rPr>
        <w:t>Due:</w:t>
      </w:r>
      <w:r w:rsidR="00743D35" w:rsidRPr="00E95B35">
        <w:rPr>
          <w:rFonts w:ascii="Times New Roman" w:hAnsi="Times New Roman" w:cs="Times New Roman"/>
        </w:rPr>
        <w:t xml:space="preserve"> </w:t>
      </w:r>
      <w:r w:rsidR="001041E1">
        <w:rPr>
          <w:rFonts w:ascii="Times New Roman" w:hAnsi="Times New Roman" w:cs="Times New Roman"/>
        </w:rPr>
        <w:t>Nov 16</w:t>
      </w:r>
      <w:r w:rsidRPr="00E95B35">
        <w:rPr>
          <w:rFonts w:ascii="Times New Roman" w:hAnsi="Times New Roman" w:cs="Times New Roman"/>
        </w:rPr>
        <w:t>, 201</w:t>
      </w:r>
      <w:r w:rsidR="00286C51" w:rsidRPr="00E95B35">
        <w:rPr>
          <w:rFonts w:ascii="Times New Roman" w:hAnsi="Times New Roman" w:cs="Times New Roman"/>
        </w:rPr>
        <w:t>7</w:t>
      </w:r>
      <w:r w:rsidRPr="00E95B35">
        <w:rPr>
          <w:rFonts w:ascii="Times New Roman" w:hAnsi="Times New Roman" w:cs="Times New Roman"/>
        </w:rPr>
        <w:t xml:space="preserve"> in </w:t>
      </w:r>
      <w:r w:rsidR="00286C51" w:rsidRPr="00E95B35">
        <w:rPr>
          <w:rFonts w:ascii="Times New Roman" w:hAnsi="Times New Roman" w:cs="Times New Roman"/>
        </w:rPr>
        <w:t>BrightSpace</w:t>
      </w:r>
    </w:p>
    <w:p w:rsidR="003373F2" w:rsidRDefault="001041E1" w:rsidP="00E95B35">
      <w:pPr>
        <w:jc w:val="both"/>
        <w:rPr>
          <w:rFonts w:ascii="Times New Roman" w:hAnsi="Times New Roman" w:cs="Times New Roman"/>
        </w:rPr>
      </w:pPr>
      <w:r>
        <w:rPr>
          <w:rFonts w:ascii="Times New Roman" w:hAnsi="Times New Roman" w:cs="Times New Roman"/>
        </w:rPr>
        <w:t>The purpose of this assignment is twofold (a) first, be able to use Docker containers, and (b) to maximally reuse the artifacts and logic developed so far, and measure the degree to which the time spent in learning different technologies has amortized over the number of assignments we have done so far. As for the technical details, this assignment is exactly like Assignment #3, however, instead of running the webserver</w:t>
      </w:r>
      <w:r w:rsidR="00183D7F">
        <w:rPr>
          <w:rFonts w:ascii="Times New Roman" w:hAnsi="Times New Roman" w:cs="Times New Roman"/>
        </w:rPr>
        <w:t>, HAProxy</w:t>
      </w:r>
      <w:r>
        <w:rPr>
          <w:rFonts w:ascii="Times New Roman" w:hAnsi="Times New Roman" w:cs="Times New Roman"/>
        </w:rPr>
        <w:t xml:space="preserve"> and dbservers directly as processes inside the VMs as shown, they will now be running as Docker containers in the three </w:t>
      </w:r>
      <w:r w:rsidR="00BC4561">
        <w:rPr>
          <w:rFonts w:ascii="Times New Roman" w:hAnsi="Times New Roman" w:cs="Times New Roman"/>
        </w:rPr>
        <w:t xml:space="preserve">cloud </w:t>
      </w:r>
      <w:r>
        <w:rPr>
          <w:rFonts w:ascii="Times New Roman" w:hAnsi="Times New Roman" w:cs="Times New Roman"/>
        </w:rPr>
        <w:t xml:space="preserve">VMs. As before, all three </w:t>
      </w:r>
      <w:r w:rsidR="00BC4561">
        <w:rPr>
          <w:rFonts w:ascii="Times New Roman" w:hAnsi="Times New Roman" w:cs="Times New Roman"/>
        </w:rPr>
        <w:t xml:space="preserve">cloud-based </w:t>
      </w:r>
      <w:r>
        <w:rPr>
          <w:rFonts w:ascii="Times New Roman" w:hAnsi="Times New Roman" w:cs="Times New Roman"/>
        </w:rPr>
        <w:t>VMs will have floating IP addresses.</w:t>
      </w:r>
      <w:r w:rsidR="007E030D">
        <w:rPr>
          <w:rFonts w:ascii="Times New Roman" w:hAnsi="Times New Roman" w:cs="Times New Roman"/>
        </w:rPr>
        <w:t xml:space="preserve"> </w:t>
      </w:r>
      <w:r w:rsidR="00183D7F">
        <w:rPr>
          <w:rFonts w:ascii="Times New Roman" w:hAnsi="Times New Roman" w:cs="Times New Roman"/>
        </w:rPr>
        <w:t>HAProxy and Apache webserver are in containers on VM1</w:t>
      </w:r>
      <w:r w:rsidR="00BC4561">
        <w:rPr>
          <w:rFonts w:ascii="Times New Roman" w:hAnsi="Times New Roman" w:cs="Times New Roman"/>
        </w:rPr>
        <w:t xml:space="preserve"> (horizon)</w:t>
      </w:r>
      <w:r w:rsidR="00183D7F">
        <w:rPr>
          <w:rFonts w:ascii="Times New Roman" w:hAnsi="Times New Roman" w:cs="Times New Roman"/>
        </w:rPr>
        <w:t xml:space="preserve">; primary DB is in container on VM2 (on horizon); and replica DB in VM3 (on Chameleon). </w:t>
      </w:r>
      <w:r w:rsidR="00BC4561">
        <w:rPr>
          <w:rFonts w:ascii="Times New Roman" w:hAnsi="Times New Roman" w:cs="Times New Roman"/>
        </w:rPr>
        <w:t xml:space="preserve">The client is on your vagrant-created VM on your laptop. No need to put that in a container. </w:t>
      </w:r>
      <w:r w:rsidR="007E030D">
        <w:rPr>
          <w:rFonts w:ascii="Times New Roman" w:hAnsi="Times New Roman" w:cs="Times New Roman"/>
        </w:rPr>
        <w:t>The figure below conveys the intent.</w:t>
      </w:r>
    </w:p>
    <w:p w:rsidR="007E030D" w:rsidRDefault="007E030D" w:rsidP="00E95B35">
      <w:pPr>
        <w:jc w:val="both"/>
        <w:rPr>
          <w:rFonts w:ascii="Times New Roman" w:hAnsi="Times New Roman" w:cs="Times New Roman"/>
        </w:rPr>
      </w:pPr>
    </w:p>
    <w:p w:rsidR="00124B33" w:rsidRDefault="00124B33" w:rsidP="00124B33">
      <w:pPr>
        <w:jc w:val="center"/>
        <w:rPr>
          <w:rFonts w:ascii="Times New Roman" w:hAnsi="Times New Roman" w:cs="Times New Roman"/>
        </w:rPr>
      </w:pPr>
      <w:r>
        <w:rPr>
          <w:rFonts w:ascii="Times New Roman" w:hAnsi="Times New Roman" w:cs="Times New Roman"/>
          <w:noProof/>
        </w:rPr>
        <w:drawing>
          <wp:inline distT="0" distB="0" distL="0" distR="0">
            <wp:extent cx="3288665" cy="2385077"/>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s.emf"/>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5439" cy="2389990"/>
                    </a:xfrm>
                    <a:prstGeom prst="rect">
                      <a:avLst/>
                    </a:prstGeom>
                  </pic:spPr>
                </pic:pic>
              </a:graphicData>
            </a:graphic>
          </wp:inline>
        </w:drawing>
      </w:r>
    </w:p>
    <w:p w:rsidR="003373F2" w:rsidRDefault="003373F2" w:rsidP="00E95B35">
      <w:pPr>
        <w:jc w:val="both"/>
        <w:rPr>
          <w:rFonts w:ascii="Times New Roman" w:hAnsi="Times New Roman" w:cs="Times New Roman"/>
        </w:rPr>
      </w:pPr>
    </w:p>
    <w:p w:rsidR="00352AD5" w:rsidRDefault="001041E1" w:rsidP="001041E1">
      <w:pPr>
        <w:jc w:val="both"/>
        <w:rPr>
          <w:rFonts w:ascii="Times New Roman" w:hAnsi="Times New Roman" w:cs="Times New Roman"/>
        </w:rPr>
      </w:pPr>
      <w:r>
        <w:rPr>
          <w:rFonts w:ascii="Times New Roman" w:hAnsi="Times New Roman" w:cs="Times New Roman"/>
        </w:rPr>
        <w:t>It may be best to try using D</w:t>
      </w:r>
      <w:r w:rsidR="00183D7F">
        <w:rPr>
          <w:rFonts w:ascii="Times New Roman" w:hAnsi="Times New Roman" w:cs="Times New Roman"/>
        </w:rPr>
        <w:t xml:space="preserve">ocker Swarm to manage the </w:t>
      </w:r>
      <w:r>
        <w:rPr>
          <w:rFonts w:ascii="Times New Roman" w:hAnsi="Times New Roman" w:cs="Times New Roman"/>
        </w:rPr>
        <w:t>Docker containers inside each of the three VMs. Docker Swarm allows easy orchestration of containers, as well as create overlay networks</w:t>
      </w:r>
      <w:r w:rsidR="00352AD5">
        <w:rPr>
          <w:rFonts w:ascii="Times New Roman" w:hAnsi="Times New Roman" w:cs="Times New Roman"/>
        </w:rPr>
        <w:t xml:space="preserve">. Maximally automate the entire process of package installation and deployment. You will probably need to create docker files that build off of a base image and customized to the needs of your application. </w:t>
      </w:r>
    </w:p>
    <w:p w:rsidR="009E7AFB" w:rsidRDefault="00352AD5" w:rsidP="001041E1">
      <w:pPr>
        <w:jc w:val="both"/>
        <w:rPr>
          <w:rFonts w:ascii="Times New Roman" w:hAnsi="Times New Roman" w:cs="Times New Roman"/>
        </w:rPr>
      </w:pPr>
      <w:r>
        <w:rPr>
          <w:rFonts w:ascii="Times New Roman" w:hAnsi="Times New Roman" w:cs="Times New Roman"/>
        </w:rPr>
        <w:t>You may find it easier to use custom-build Docker images from hub.docker.com for MySQL, HAProxy, Apache, etc. Just search for it in hub and determine if you can use these right away and customize. Alternately, you may build off of Ubuntu 16.04 and create your own customized Docker for the different needs of the project.</w:t>
      </w:r>
    </w:p>
    <w:p w:rsidR="001041E1" w:rsidRDefault="009E7AFB" w:rsidP="001041E1">
      <w:pPr>
        <w:jc w:val="both"/>
        <w:rPr>
          <w:rFonts w:ascii="Times New Roman" w:hAnsi="Times New Roman" w:cs="Times New Roman"/>
        </w:rPr>
      </w:pPr>
      <w:r>
        <w:rPr>
          <w:rFonts w:ascii="Times New Roman" w:hAnsi="Times New Roman" w:cs="Times New Roman"/>
        </w:rPr>
        <w:t>My suggestion is to first get the program to work in three containers all of which are in the same Horizon VM, and then distribute the three containers across the three VMs in the federated cloud.</w:t>
      </w:r>
      <w:r w:rsidR="001041E1">
        <w:rPr>
          <w:rFonts w:ascii="Times New Roman" w:hAnsi="Times New Roman" w:cs="Times New Roman"/>
        </w:rPr>
        <w:t xml:space="preserve"> </w:t>
      </w:r>
    </w:p>
    <w:p w:rsidR="007E030D" w:rsidRPr="001041E1" w:rsidRDefault="007E030D" w:rsidP="001041E1">
      <w:pPr>
        <w:jc w:val="both"/>
        <w:rPr>
          <w:rFonts w:ascii="Times New Roman" w:hAnsi="Times New Roman" w:cs="Times New Roman"/>
        </w:rPr>
      </w:pPr>
      <w:r>
        <w:rPr>
          <w:rFonts w:ascii="Times New Roman" w:hAnsi="Times New Roman" w:cs="Times New Roman"/>
        </w:rPr>
        <w:lastRenderedPageBreak/>
        <w:t>As before, use the Horizon DB server as primary while the</w:t>
      </w:r>
      <w:r w:rsidR="00183D7F">
        <w:rPr>
          <w:rFonts w:ascii="Times New Roman" w:hAnsi="Times New Roman" w:cs="Times New Roman"/>
        </w:rPr>
        <w:t xml:space="preserve"> Chameleon DB server as backup replica. “Writes” i.e., updates are always made only to the primary db. We will test both the load balancing aspects of HAProxy</w:t>
      </w:r>
      <w:r w:rsidR="00BE5B36">
        <w:rPr>
          <w:rFonts w:ascii="Times New Roman" w:hAnsi="Times New Roman" w:cs="Times New Roman"/>
        </w:rPr>
        <w:t xml:space="preserve"> as well as failure of primary DB and hence the failover operation.</w:t>
      </w:r>
    </w:p>
    <w:p w:rsidR="008B5607" w:rsidRPr="003342DB" w:rsidRDefault="003342DB" w:rsidP="00E95B35">
      <w:pPr>
        <w:jc w:val="both"/>
        <w:rPr>
          <w:rFonts w:ascii="Times New Roman" w:hAnsi="Times New Roman" w:cs="Times New Roman"/>
          <w:b/>
          <w:i/>
          <w:sz w:val="28"/>
          <w:highlight w:val="lightGray"/>
        </w:rPr>
      </w:pPr>
      <w:r w:rsidRPr="003342DB">
        <w:rPr>
          <w:rFonts w:ascii="Times New Roman" w:hAnsi="Times New Roman" w:cs="Times New Roman"/>
          <w:b/>
          <w:i/>
          <w:sz w:val="28"/>
          <w:highlight w:val="lightGray"/>
        </w:rPr>
        <w:t>Submission</w:t>
      </w:r>
      <w:r>
        <w:rPr>
          <w:rFonts w:ascii="Times New Roman" w:hAnsi="Times New Roman" w:cs="Times New Roman"/>
          <w:b/>
          <w:i/>
          <w:sz w:val="28"/>
          <w:highlight w:val="lightGray"/>
        </w:rPr>
        <w:t>:</w:t>
      </w:r>
    </w:p>
    <w:p w:rsidR="00B40820" w:rsidRDefault="00BE5B36" w:rsidP="00E95B35">
      <w:pPr>
        <w:jc w:val="both"/>
        <w:rPr>
          <w:rFonts w:ascii="Times New Roman" w:hAnsi="Times New Roman" w:cs="Times New Roman"/>
        </w:rPr>
      </w:pPr>
      <w:r>
        <w:rPr>
          <w:rFonts w:ascii="Times New Roman" w:hAnsi="Times New Roman" w:cs="Times New Roman"/>
        </w:rPr>
        <w:t>The a</w:t>
      </w:r>
      <w:r w:rsidR="000F5D4C">
        <w:rPr>
          <w:rFonts w:ascii="Times New Roman" w:hAnsi="Times New Roman" w:cs="Times New Roman"/>
        </w:rPr>
        <w:t>ssignment will be submitted in Brightspace. Moreover, please f</w:t>
      </w:r>
      <w:r w:rsidR="00BC105A">
        <w:rPr>
          <w:rFonts w:ascii="Times New Roman" w:hAnsi="Times New Roman" w:cs="Times New Roman"/>
        </w:rPr>
        <w:t xml:space="preserve">ill the survey form </w:t>
      </w:r>
      <w:r w:rsidR="0055241E">
        <w:rPr>
          <w:rFonts w:ascii="Times New Roman" w:hAnsi="Times New Roman" w:cs="Times New Roman"/>
        </w:rPr>
        <w:t xml:space="preserve">below, </w:t>
      </w:r>
      <w:r w:rsidR="00BC105A">
        <w:rPr>
          <w:rFonts w:ascii="Times New Roman" w:hAnsi="Times New Roman" w:cs="Times New Roman"/>
        </w:rPr>
        <w:t>and d</w:t>
      </w:r>
      <w:r w:rsidR="008B5607" w:rsidRPr="00E95B35">
        <w:rPr>
          <w:rFonts w:ascii="Times New Roman" w:hAnsi="Times New Roman" w:cs="Times New Roman"/>
        </w:rPr>
        <w:t xml:space="preserve">emonstrate the working of your </w:t>
      </w:r>
      <w:r w:rsidR="00275B8C">
        <w:rPr>
          <w:rFonts w:ascii="Times New Roman" w:hAnsi="Times New Roman" w:cs="Times New Roman"/>
        </w:rPr>
        <w:t>VMs</w:t>
      </w:r>
      <w:r w:rsidR="008B5607" w:rsidRPr="00E95B35">
        <w:rPr>
          <w:rFonts w:ascii="Times New Roman" w:hAnsi="Times New Roman" w:cs="Times New Roman"/>
        </w:rPr>
        <w:t xml:space="preserve"> to </w:t>
      </w:r>
      <w:r w:rsidR="003C18D4">
        <w:rPr>
          <w:rFonts w:ascii="Times New Roman" w:hAnsi="Times New Roman" w:cs="Times New Roman"/>
        </w:rPr>
        <w:t xml:space="preserve">TA </w:t>
      </w:r>
      <w:r w:rsidR="00743D35" w:rsidRPr="00E95B35">
        <w:rPr>
          <w:rFonts w:ascii="Times New Roman" w:hAnsi="Times New Roman" w:cs="Times New Roman"/>
        </w:rPr>
        <w:t>Travis</w:t>
      </w:r>
      <w:r w:rsidR="003C18D4">
        <w:rPr>
          <w:rFonts w:ascii="Times New Roman" w:hAnsi="Times New Roman" w:cs="Times New Roman"/>
        </w:rPr>
        <w:t xml:space="preserve"> Brummet</w:t>
      </w:r>
      <w:r w:rsidR="008B5607" w:rsidRPr="00E95B35">
        <w:rPr>
          <w:rFonts w:ascii="Times New Roman" w:hAnsi="Times New Roman" w:cs="Times New Roman"/>
        </w:rPr>
        <w:t>.</w:t>
      </w:r>
      <w:r w:rsidR="003C18D4">
        <w:rPr>
          <w:rFonts w:ascii="Times New Roman" w:hAnsi="Times New Roman" w:cs="Times New Roman"/>
        </w:rPr>
        <w:t xml:space="preserve"> Submit the survey documentation.</w:t>
      </w:r>
    </w:p>
    <w:p w:rsidR="00B40820" w:rsidRDefault="00665CB8" w:rsidP="00E95B35">
      <w:pPr>
        <w:jc w:val="both"/>
        <w:rPr>
          <w:rFonts w:ascii="Times New Roman" w:hAnsi="Times New Roman" w:cs="Times New Roman"/>
        </w:rPr>
      </w:pPr>
      <w:r>
        <w:rPr>
          <w:rFonts w:ascii="Times New Roman" w:hAnsi="Times New Roman" w:cs="Times New Roman"/>
        </w:rPr>
        <w:t>Please post in Piazza for any doubt</w:t>
      </w:r>
      <w:r w:rsidR="000F5D4C">
        <w:rPr>
          <w:rFonts w:ascii="Times New Roman" w:hAnsi="Times New Roman" w:cs="Times New Roman"/>
        </w:rPr>
        <w:t>s</w:t>
      </w:r>
      <w:r>
        <w:rPr>
          <w:rFonts w:ascii="Times New Roman" w:hAnsi="Times New Roman" w:cs="Times New Roman"/>
        </w:rPr>
        <w:t xml:space="preserve">. </w:t>
      </w:r>
      <w:r w:rsidR="0055241E">
        <w:rPr>
          <w:rFonts w:ascii="Times New Roman" w:hAnsi="Times New Roman" w:cs="Times New Roman"/>
        </w:rPr>
        <w:t xml:space="preserve">This assignment will require you to learn about </w:t>
      </w:r>
      <w:r w:rsidR="000F5D4C">
        <w:rPr>
          <w:rFonts w:ascii="Times New Roman" w:hAnsi="Times New Roman" w:cs="Times New Roman"/>
        </w:rPr>
        <w:t>Docker and its integration with Ansible.</w:t>
      </w:r>
    </w:p>
    <w:p w:rsidR="00FD7F09" w:rsidRDefault="00FD7F09" w:rsidP="00E95B35">
      <w:pPr>
        <w:jc w:val="both"/>
        <w:rPr>
          <w:rFonts w:ascii="Times New Roman" w:hAnsi="Times New Roman" w:cs="Times New Roman"/>
        </w:rPr>
      </w:pPr>
    </w:p>
    <w:p w:rsidR="00BC105A" w:rsidRDefault="00A57967" w:rsidP="00A57967">
      <w:pPr>
        <w:spacing w:after="0" w:line="240" w:lineRule="auto"/>
        <w:rPr>
          <w:rFonts w:ascii="Tahoma" w:eastAsia="Times New Roman" w:hAnsi="Tahoma" w:cs="Tahoma"/>
          <w:b/>
          <w:color w:val="000000"/>
          <w:sz w:val="20"/>
          <w:szCs w:val="20"/>
        </w:rPr>
      </w:pPr>
      <w:r w:rsidRPr="00A57967">
        <w:rPr>
          <w:rFonts w:ascii="Tahoma" w:eastAsia="Times New Roman" w:hAnsi="Tahoma" w:cs="Tahoma"/>
          <w:b/>
          <w:color w:val="000000"/>
          <w:sz w:val="20"/>
          <w:szCs w:val="20"/>
        </w:rPr>
        <w:t>SURVEY Questions.</w:t>
      </w:r>
    </w:p>
    <w:p w:rsidR="00BE5B36" w:rsidRDefault="00BE5B36" w:rsidP="00A57967">
      <w:pPr>
        <w:spacing w:after="0" w:line="240" w:lineRule="auto"/>
        <w:rPr>
          <w:rFonts w:ascii="Tahoma" w:eastAsia="Times New Roman" w:hAnsi="Tahoma" w:cs="Tahoma"/>
          <w:b/>
          <w:color w:val="000000"/>
          <w:sz w:val="20"/>
          <w:szCs w:val="20"/>
        </w:rPr>
      </w:pPr>
    </w:p>
    <w:p w:rsidR="00352AD5" w:rsidRDefault="00352AD5" w:rsidP="00352AD5">
      <w:pPr>
        <w:pStyle w:val="ListParagraph"/>
        <w:numPr>
          <w:ilvl w:val="0"/>
          <w:numId w:val="10"/>
        </w:numPr>
        <w:spacing w:after="0" w:line="240" w:lineRule="auto"/>
        <w:rPr>
          <w:rFonts w:ascii="Times New Roman" w:eastAsia="Times New Roman" w:hAnsi="Times New Roman" w:cs="Times New Roman"/>
          <w:sz w:val="24"/>
          <w:szCs w:val="24"/>
        </w:rPr>
      </w:pPr>
      <w:r w:rsidRPr="00352AD5">
        <w:rPr>
          <w:rFonts w:ascii="Times New Roman" w:eastAsia="Times New Roman" w:hAnsi="Times New Roman" w:cs="Times New Roman"/>
          <w:sz w:val="24"/>
          <w:szCs w:val="24"/>
        </w:rPr>
        <w:t>How much effort did you give for the assignment? (Time)</w:t>
      </w:r>
    </w:p>
    <w:p w:rsidR="00352AD5" w:rsidRDefault="00352AD5" w:rsidP="00352AD5">
      <w:pPr>
        <w:pStyle w:val="ListParagraph"/>
        <w:spacing w:after="0" w:line="240" w:lineRule="auto"/>
        <w:rPr>
          <w:rFonts w:ascii="Times New Roman" w:eastAsia="Times New Roman" w:hAnsi="Times New Roman" w:cs="Times New Roman"/>
          <w:sz w:val="24"/>
          <w:szCs w:val="24"/>
        </w:rPr>
      </w:pPr>
    </w:p>
    <w:p w:rsidR="00352AD5" w:rsidRDefault="00352AD5" w:rsidP="00751954">
      <w:pPr>
        <w:pStyle w:val="ListParagraph"/>
        <w:numPr>
          <w:ilvl w:val="0"/>
          <w:numId w:val="10"/>
        </w:numPr>
        <w:spacing w:after="0" w:line="240" w:lineRule="auto"/>
        <w:rPr>
          <w:rFonts w:ascii="Times New Roman" w:eastAsia="Times New Roman" w:hAnsi="Times New Roman" w:cs="Times New Roman"/>
          <w:sz w:val="24"/>
          <w:szCs w:val="24"/>
        </w:rPr>
      </w:pPr>
      <w:r w:rsidRPr="00BE5B36">
        <w:rPr>
          <w:rFonts w:ascii="Times New Roman" w:eastAsia="Times New Roman" w:hAnsi="Times New Roman" w:cs="Times New Roman"/>
          <w:sz w:val="24"/>
          <w:szCs w:val="24"/>
        </w:rPr>
        <w:t>How many lines of code you had to write?</w:t>
      </w:r>
      <w:r w:rsidR="00BE5B36" w:rsidRPr="00BE5B36">
        <w:rPr>
          <w:rFonts w:ascii="Times New Roman" w:eastAsia="Times New Roman" w:hAnsi="Times New Roman" w:cs="Times New Roman"/>
          <w:sz w:val="24"/>
          <w:szCs w:val="24"/>
        </w:rPr>
        <w:t xml:space="preserve"> </w:t>
      </w:r>
    </w:p>
    <w:p w:rsidR="00BE5B36" w:rsidRPr="00BE5B36" w:rsidRDefault="00BE5B36" w:rsidP="00BE5B36">
      <w:pPr>
        <w:spacing w:after="0" w:line="240" w:lineRule="auto"/>
        <w:rPr>
          <w:rFonts w:ascii="Times New Roman" w:eastAsia="Times New Roman" w:hAnsi="Times New Roman" w:cs="Times New Roman"/>
          <w:sz w:val="24"/>
          <w:szCs w:val="24"/>
        </w:rPr>
      </w:pPr>
    </w:p>
    <w:p w:rsidR="00352AD5" w:rsidRDefault="00352AD5" w:rsidP="00352AD5">
      <w:pPr>
        <w:pStyle w:val="ListParagraph"/>
        <w:numPr>
          <w:ilvl w:val="0"/>
          <w:numId w:val="10"/>
        </w:numPr>
        <w:spacing w:after="0" w:line="240" w:lineRule="auto"/>
        <w:rPr>
          <w:rFonts w:ascii="Times New Roman" w:eastAsia="Times New Roman" w:hAnsi="Times New Roman" w:cs="Times New Roman"/>
          <w:sz w:val="24"/>
          <w:szCs w:val="24"/>
        </w:rPr>
      </w:pPr>
      <w:r w:rsidRPr="00352AD5">
        <w:rPr>
          <w:rFonts w:ascii="Times New Roman" w:eastAsia="Times New Roman" w:hAnsi="Times New Roman" w:cs="Times New Roman"/>
          <w:sz w:val="24"/>
          <w:szCs w:val="24"/>
        </w:rPr>
        <w:t>Rat</w:t>
      </w:r>
      <w:r w:rsidR="00BE5B36">
        <w:rPr>
          <w:rFonts w:ascii="Times New Roman" w:eastAsia="Times New Roman" w:hAnsi="Times New Roman" w:cs="Times New Roman"/>
          <w:sz w:val="24"/>
          <w:szCs w:val="24"/>
        </w:rPr>
        <w:t>e the difficulty in 1-10 scale (</w:t>
      </w:r>
      <w:r w:rsidRPr="00352AD5">
        <w:rPr>
          <w:rFonts w:ascii="Times New Roman" w:eastAsia="Times New Roman" w:hAnsi="Times New Roman" w:cs="Times New Roman"/>
          <w:sz w:val="24"/>
          <w:szCs w:val="24"/>
        </w:rPr>
        <w:t>1- easiest</w:t>
      </w:r>
      <w:r w:rsidR="00223AE0">
        <w:rPr>
          <w:rFonts w:ascii="Times New Roman" w:eastAsia="Times New Roman" w:hAnsi="Times New Roman" w:cs="Times New Roman"/>
          <w:sz w:val="24"/>
          <w:szCs w:val="24"/>
        </w:rPr>
        <w:t>;</w:t>
      </w:r>
      <w:bookmarkStart w:id="0" w:name="_GoBack"/>
      <w:bookmarkEnd w:id="0"/>
      <w:r w:rsidRPr="00352AD5">
        <w:rPr>
          <w:rFonts w:ascii="Times New Roman" w:eastAsia="Times New Roman" w:hAnsi="Times New Roman" w:cs="Times New Roman"/>
          <w:sz w:val="24"/>
          <w:szCs w:val="24"/>
        </w:rPr>
        <w:t xml:space="preserve"> 10- hardest)</w:t>
      </w:r>
    </w:p>
    <w:p w:rsidR="00BE5B36" w:rsidRPr="00BE5B36" w:rsidRDefault="00BE5B36" w:rsidP="00BE5B36">
      <w:pPr>
        <w:pStyle w:val="ListParagraph"/>
        <w:rPr>
          <w:rFonts w:ascii="Times New Roman" w:eastAsia="Times New Roman" w:hAnsi="Times New Roman" w:cs="Times New Roman"/>
          <w:sz w:val="24"/>
          <w:szCs w:val="24"/>
        </w:rPr>
      </w:pPr>
    </w:p>
    <w:p w:rsidR="00BE5B36" w:rsidRPr="00BE5B36" w:rsidRDefault="00BE5B36" w:rsidP="00BE5B36">
      <w:pPr>
        <w:pStyle w:val="ListParagraph"/>
        <w:numPr>
          <w:ilvl w:val="0"/>
          <w:numId w:val="10"/>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understand reuse</w:t>
      </w:r>
      <w:r>
        <w:rPr>
          <w:rFonts w:ascii="Times New Roman" w:eastAsia="Times New Roman" w:hAnsi="Times New Roman" w:cs="Times New Roman"/>
          <w:sz w:val="24"/>
          <w:szCs w:val="24"/>
        </w:rPr>
        <w:t xml:space="preserve"> and amortization</w:t>
      </w:r>
      <w:r>
        <w:rPr>
          <w:rFonts w:ascii="Times New Roman" w:eastAsia="Times New Roman" w:hAnsi="Times New Roman" w:cs="Times New Roman"/>
          <w:sz w:val="24"/>
          <w:szCs w:val="24"/>
        </w:rPr>
        <w:t>, first count the total lines you reused from Assignment #3, and how many more did you write?</w:t>
      </w:r>
      <w:r>
        <w:rPr>
          <w:rFonts w:ascii="Times New Roman" w:eastAsia="Times New Roman" w:hAnsi="Times New Roman" w:cs="Times New Roman"/>
          <w:sz w:val="24"/>
          <w:szCs w:val="24"/>
        </w:rPr>
        <w:t xml:space="preserve"> What percent reuse did you get? Was it seamless (if not, what changes had to be made)?</w:t>
      </w:r>
    </w:p>
    <w:p w:rsidR="00352AD5" w:rsidRPr="00A57967" w:rsidRDefault="00352AD5" w:rsidP="00A57967">
      <w:pPr>
        <w:spacing w:after="0" w:line="240" w:lineRule="auto"/>
        <w:rPr>
          <w:rFonts w:ascii="Tahoma" w:eastAsia="Times New Roman" w:hAnsi="Tahoma" w:cs="Tahoma"/>
          <w:b/>
          <w:color w:val="000000"/>
          <w:sz w:val="20"/>
          <w:szCs w:val="20"/>
        </w:rPr>
      </w:pPr>
    </w:p>
    <w:sectPr w:rsidR="00352AD5" w:rsidRPr="00A579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638EB"/>
    <w:multiLevelType w:val="hybridMultilevel"/>
    <w:tmpl w:val="B1523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1C0790"/>
    <w:multiLevelType w:val="hybridMultilevel"/>
    <w:tmpl w:val="7A7695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8BE5241"/>
    <w:multiLevelType w:val="hybridMultilevel"/>
    <w:tmpl w:val="6394C2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724DDD"/>
    <w:multiLevelType w:val="hybridMultilevel"/>
    <w:tmpl w:val="B044C7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FE34624"/>
    <w:multiLevelType w:val="hybridMultilevel"/>
    <w:tmpl w:val="8E943502"/>
    <w:lvl w:ilvl="0" w:tplc="E15042DE">
      <w:numFmt w:val="bullet"/>
      <w:lvlText w:val=""/>
      <w:lvlJc w:val="left"/>
      <w:pPr>
        <w:ind w:left="1080" w:hanging="360"/>
      </w:pPr>
      <w:rPr>
        <w:rFonts w:ascii="Wingdings" w:eastAsiaTheme="minorHAnsi"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B4D3924"/>
    <w:multiLevelType w:val="hybridMultilevel"/>
    <w:tmpl w:val="986629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DD014E5"/>
    <w:multiLevelType w:val="hybridMultilevel"/>
    <w:tmpl w:val="A13284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74727C6"/>
    <w:multiLevelType w:val="hybridMultilevel"/>
    <w:tmpl w:val="490CE3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673C38"/>
    <w:multiLevelType w:val="multilevel"/>
    <w:tmpl w:val="F08E2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A8595C"/>
    <w:multiLevelType w:val="hybridMultilevel"/>
    <w:tmpl w:val="DFC62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7"/>
  </w:num>
  <w:num w:numId="4">
    <w:abstractNumId w:val="0"/>
  </w:num>
  <w:num w:numId="5">
    <w:abstractNumId w:val="4"/>
  </w:num>
  <w:num w:numId="6">
    <w:abstractNumId w:val="3"/>
  </w:num>
  <w:num w:numId="7">
    <w:abstractNumId w:val="1"/>
  </w:num>
  <w:num w:numId="8">
    <w:abstractNumId w:val="5"/>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NLM0tjAwM7WwNDBR0lEKTi0uzszPAykwqQUAHLpwCSwAAAA="/>
  </w:docVars>
  <w:rsids>
    <w:rsidRoot w:val="004575B6"/>
    <w:rsid w:val="00004756"/>
    <w:rsid w:val="00005D91"/>
    <w:rsid w:val="000066F1"/>
    <w:rsid w:val="00014CCB"/>
    <w:rsid w:val="00024C5B"/>
    <w:rsid w:val="000261E9"/>
    <w:rsid w:val="00035AF7"/>
    <w:rsid w:val="0004641D"/>
    <w:rsid w:val="00062919"/>
    <w:rsid w:val="00071867"/>
    <w:rsid w:val="000747EF"/>
    <w:rsid w:val="00076F08"/>
    <w:rsid w:val="000811DB"/>
    <w:rsid w:val="0008202E"/>
    <w:rsid w:val="00084CBA"/>
    <w:rsid w:val="000A591F"/>
    <w:rsid w:val="000B62C0"/>
    <w:rsid w:val="000E1F26"/>
    <w:rsid w:val="000E55C8"/>
    <w:rsid w:val="000F5D4C"/>
    <w:rsid w:val="00100363"/>
    <w:rsid w:val="001041E1"/>
    <w:rsid w:val="00113F68"/>
    <w:rsid w:val="0011549F"/>
    <w:rsid w:val="00115767"/>
    <w:rsid w:val="00122235"/>
    <w:rsid w:val="00122669"/>
    <w:rsid w:val="00124B33"/>
    <w:rsid w:val="00126549"/>
    <w:rsid w:val="0015174C"/>
    <w:rsid w:val="00160A79"/>
    <w:rsid w:val="00172056"/>
    <w:rsid w:val="00183D7F"/>
    <w:rsid w:val="001A261F"/>
    <w:rsid w:val="001C3CDB"/>
    <w:rsid w:val="001C7401"/>
    <w:rsid w:val="00223AE0"/>
    <w:rsid w:val="0023562C"/>
    <w:rsid w:val="00250DB0"/>
    <w:rsid w:val="00257617"/>
    <w:rsid w:val="0027584D"/>
    <w:rsid w:val="00275B8C"/>
    <w:rsid w:val="00286C51"/>
    <w:rsid w:val="002B3ED9"/>
    <w:rsid w:val="002B578E"/>
    <w:rsid w:val="002D4283"/>
    <w:rsid w:val="002E4038"/>
    <w:rsid w:val="002E4214"/>
    <w:rsid w:val="002E7F30"/>
    <w:rsid w:val="00307327"/>
    <w:rsid w:val="00325845"/>
    <w:rsid w:val="003342DB"/>
    <w:rsid w:val="003373F2"/>
    <w:rsid w:val="003420AE"/>
    <w:rsid w:val="0034425C"/>
    <w:rsid w:val="00345B02"/>
    <w:rsid w:val="00352AD5"/>
    <w:rsid w:val="00364E1A"/>
    <w:rsid w:val="00365555"/>
    <w:rsid w:val="00366569"/>
    <w:rsid w:val="00373DBF"/>
    <w:rsid w:val="00393D48"/>
    <w:rsid w:val="003A7020"/>
    <w:rsid w:val="003C18D4"/>
    <w:rsid w:val="003D419D"/>
    <w:rsid w:val="003E2A88"/>
    <w:rsid w:val="003E5789"/>
    <w:rsid w:val="003E653B"/>
    <w:rsid w:val="003F4DB1"/>
    <w:rsid w:val="00402F83"/>
    <w:rsid w:val="00420026"/>
    <w:rsid w:val="004575B6"/>
    <w:rsid w:val="004579CC"/>
    <w:rsid w:val="00470B04"/>
    <w:rsid w:val="00475218"/>
    <w:rsid w:val="004822E5"/>
    <w:rsid w:val="004954D3"/>
    <w:rsid w:val="004A77D9"/>
    <w:rsid w:val="004B108F"/>
    <w:rsid w:val="004B1938"/>
    <w:rsid w:val="004B3E55"/>
    <w:rsid w:val="004C4F5C"/>
    <w:rsid w:val="004C5B80"/>
    <w:rsid w:val="004D0826"/>
    <w:rsid w:val="004D1F9F"/>
    <w:rsid w:val="004D2F62"/>
    <w:rsid w:val="00502463"/>
    <w:rsid w:val="0050333C"/>
    <w:rsid w:val="00547915"/>
    <w:rsid w:val="0055241E"/>
    <w:rsid w:val="005538B2"/>
    <w:rsid w:val="00556B83"/>
    <w:rsid w:val="00557460"/>
    <w:rsid w:val="0058483B"/>
    <w:rsid w:val="005852B4"/>
    <w:rsid w:val="005A7878"/>
    <w:rsid w:val="005B5E6C"/>
    <w:rsid w:val="005C50BA"/>
    <w:rsid w:val="005E23B1"/>
    <w:rsid w:val="005E3C64"/>
    <w:rsid w:val="005E513C"/>
    <w:rsid w:val="005F4A21"/>
    <w:rsid w:val="00605BCA"/>
    <w:rsid w:val="00611091"/>
    <w:rsid w:val="006158D6"/>
    <w:rsid w:val="0062023E"/>
    <w:rsid w:val="00620B02"/>
    <w:rsid w:val="006267F7"/>
    <w:rsid w:val="0063254F"/>
    <w:rsid w:val="00645201"/>
    <w:rsid w:val="00647FFD"/>
    <w:rsid w:val="0065503C"/>
    <w:rsid w:val="00656025"/>
    <w:rsid w:val="00665CB8"/>
    <w:rsid w:val="00671F4A"/>
    <w:rsid w:val="00680224"/>
    <w:rsid w:val="006A750B"/>
    <w:rsid w:val="006B6B6C"/>
    <w:rsid w:val="006D3930"/>
    <w:rsid w:val="006E3F4E"/>
    <w:rsid w:val="006F0341"/>
    <w:rsid w:val="006F03EA"/>
    <w:rsid w:val="006F6507"/>
    <w:rsid w:val="00701B9F"/>
    <w:rsid w:val="00716CEC"/>
    <w:rsid w:val="00731FBB"/>
    <w:rsid w:val="007341CA"/>
    <w:rsid w:val="00735C82"/>
    <w:rsid w:val="00740844"/>
    <w:rsid w:val="00743D35"/>
    <w:rsid w:val="00761ED2"/>
    <w:rsid w:val="00761F2F"/>
    <w:rsid w:val="00773591"/>
    <w:rsid w:val="00781111"/>
    <w:rsid w:val="00783632"/>
    <w:rsid w:val="00784AF9"/>
    <w:rsid w:val="00784DB9"/>
    <w:rsid w:val="007865C1"/>
    <w:rsid w:val="00795359"/>
    <w:rsid w:val="007D6647"/>
    <w:rsid w:val="007E030D"/>
    <w:rsid w:val="00801250"/>
    <w:rsid w:val="0080426B"/>
    <w:rsid w:val="008235D6"/>
    <w:rsid w:val="00824C4C"/>
    <w:rsid w:val="00841C87"/>
    <w:rsid w:val="0084438A"/>
    <w:rsid w:val="00862B74"/>
    <w:rsid w:val="00876468"/>
    <w:rsid w:val="00895534"/>
    <w:rsid w:val="008A5572"/>
    <w:rsid w:val="008B5607"/>
    <w:rsid w:val="008B6A97"/>
    <w:rsid w:val="008D4BEF"/>
    <w:rsid w:val="008D6D11"/>
    <w:rsid w:val="008E1E80"/>
    <w:rsid w:val="008E3D66"/>
    <w:rsid w:val="008F238B"/>
    <w:rsid w:val="00901D9C"/>
    <w:rsid w:val="009141EB"/>
    <w:rsid w:val="0091469C"/>
    <w:rsid w:val="00914F8A"/>
    <w:rsid w:val="00926451"/>
    <w:rsid w:val="009329C6"/>
    <w:rsid w:val="00954F78"/>
    <w:rsid w:val="00956832"/>
    <w:rsid w:val="009569BE"/>
    <w:rsid w:val="00960B08"/>
    <w:rsid w:val="00976099"/>
    <w:rsid w:val="00983235"/>
    <w:rsid w:val="009905C8"/>
    <w:rsid w:val="00993BAC"/>
    <w:rsid w:val="009942B2"/>
    <w:rsid w:val="0099590B"/>
    <w:rsid w:val="009A013F"/>
    <w:rsid w:val="009B195D"/>
    <w:rsid w:val="009D03C2"/>
    <w:rsid w:val="009E71A0"/>
    <w:rsid w:val="009E7AFB"/>
    <w:rsid w:val="00A14693"/>
    <w:rsid w:val="00A20CAA"/>
    <w:rsid w:val="00A26549"/>
    <w:rsid w:val="00A26BE7"/>
    <w:rsid w:val="00A43283"/>
    <w:rsid w:val="00A52EEE"/>
    <w:rsid w:val="00A53674"/>
    <w:rsid w:val="00A53AC3"/>
    <w:rsid w:val="00A57967"/>
    <w:rsid w:val="00A7483D"/>
    <w:rsid w:val="00A77845"/>
    <w:rsid w:val="00A8181E"/>
    <w:rsid w:val="00A81907"/>
    <w:rsid w:val="00A86D8D"/>
    <w:rsid w:val="00A90AC7"/>
    <w:rsid w:val="00AA397F"/>
    <w:rsid w:val="00AA5D63"/>
    <w:rsid w:val="00AB2371"/>
    <w:rsid w:val="00AB50BF"/>
    <w:rsid w:val="00AC31E6"/>
    <w:rsid w:val="00AC3D00"/>
    <w:rsid w:val="00AC69FE"/>
    <w:rsid w:val="00AD6BBF"/>
    <w:rsid w:val="00AE421D"/>
    <w:rsid w:val="00AE4D6E"/>
    <w:rsid w:val="00AF2244"/>
    <w:rsid w:val="00B00C8E"/>
    <w:rsid w:val="00B21CAF"/>
    <w:rsid w:val="00B277B1"/>
    <w:rsid w:val="00B40820"/>
    <w:rsid w:val="00B504B8"/>
    <w:rsid w:val="00B50ABF"/>
    <w:rsid w:val="00B521D4"/>
    <w:rsid w:val="00B62B80"/>
    <w:rsid w:val="00B75A2C"/>
    <w:rsid w:val="00B84E43"/>
    <w:rsid w:val="00B85A2D"/>
    <w:rsid w:val="00B93F40"/>
    <w:rsid w:val="00BC0551"/>
    <w:rsid w:val="00BC105A"/>
    <w:rsid w:val="00BC4561"/>
    <w:rsid w:val="00BD3772"/>
    <w:rsid w:val="00BD4600"/>
    <w:rsid w:val="00BE5B36"/>
    <w:rsid w:val="00C060DE"/>
    <w:rsid w:val="00C114D8"/>
    <w:rsid w:val="00C15C4F"/>
    <w:rsid w:val="00C171B1"/>
    <w:rsid w:val="00C31F71"/>
    <w:rsid w:val="00C51735"/>
    <w:rsid w:val="00C52A53"/>
    <w:rsid w:val="00C7438B"/>
    <w:rsid w:val="00C769C6"/>
    <w:rsid w:val="00C77332"/>
    <w:rsid w:val="00C91FA7"/>
    <w:rsid w:val="00C96A2B"/>
    <w:rsid w:val="00CA70FA"/>
    <w:rsid w:val="00CB1906"/>
    <w:rsid w:val="00CB232A"/>
    <w:rsid w:val="00CC1587"/>
    <w:rsid w:val="00CC6781"/>
    <w:rsid w:val="00CE1146"/>
    <w:rsid w:val="00CE2C37"/>
    <w:rsid w:val="00CE315D"/>
    <w:rsid w:val="00D06220"/>
    <w:rsid w:val="00D06B43"/>
    <w:rsid w:val="00D250EA"/>
    <w:rsid w:val="00D34801"/>
    <w:rsid w:val="00D3705C"/>
    <w:rsid w:val="00D37963"/>
    <w:rsid w:val="00D5470E"/>
    <w:rsid w:val="00D751DF"/>
    <w:rsid w:val="00D7718F"/>
    <w:rsid w:val="00D9409B"/>
    <w:rsid w:val="00DA1023"/>
    <w:rsid w:val="00DA1AC2"/>
    <w:rsid w:val="00DA4760"/>
    <w:rsid w:val="00DA7AF9"/>
    <w:rsid w:val="00DB0658"/>
    <w:rsid w:val="00DB3E72"/>
    <w:rsid w:val="00DB7A92"/>
    <w:rsid w:val="00DD1DA7"/>
    <w:rsid w:val="00DD6561"/>
    <w:rsid w:val="00DE5999"/>
    <w:rsid w:val="00E000D1"/>
    <w:rsid w:val="00E7064F"/>
    <w:rsid w:val="00E7477B"/>
    <w:rsid w:val="00E77845"/>
    <w:rsid w:val="00E95B35"/>
    <w:rsid w:val="00EA0129"/>
    <w:rsid w:val="00ED035B"/>
    <w:rsid w:val="00ED6766"/>
    <w:rsid w:val="00ED729B"/>
    <w:rsid w:val="00F64186"/>
    <w:rsid w:val="00F72B33"/>
    <w:rsid w:val="00F73D96"/>
    <w:rsid w:val="00F801A5"/>
    <w:rsid w:val="00F86D15"/>
    <w:rsid w:val="00F94398"/>
    <w:rsid w:val="00F94B08"/>
    <w:rsid w:val="00F959EE"/>
    <w:rsid w:val="00F96A88"/>
    <w:rsid w:val="00F97B09"/>
    <w:rsid w:val="00FA3F4E"/>
    <w:rsid w:val="00FB3C3F"/>
    <w:rsid w:val="00FC3D04"/>
    <w:rsid w:val="00FC3E16"/>
    <w:rsid w:val="00FD7F09"/>
    <w:rsid w:val="00FE50B6"/>
    <w:rsid w:val="00FF1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EFEF0D-2545-4258-8DE9-B053A7FCD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95B3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B5E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30732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1CA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1C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1CA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21CAF"/>
    <w:rPr>
      <w:rFonts w:eastAsiaTheme="minorEastAsia"/>
      <w:color w:val="5A5A5A" w:themeColor="text1" w:themeTint="A5"/>
      <w:spacing w:val="15"/>
    </w:rPr>
  </w:style>
  <w:style w:type="character" w:styleId="Hyperlink">
    <w:name w:val="Hyperlink"/>
    <w:basedOn w:val="DefaultParagraphFont"/>
    <w:uiPriority w:val="99"/>
    <w:unhideWhenUsed/>
    <w:rsid w:val="00556B83"/>
    <w:rPr>
      <w:color w:val="0563C1" w:themeColor="hyperlink"/>
      <w:u w:val="single"/>
    </w:rPr>
  </w:style>
  <w:style w:type="character" w:customStyle="1" w:styleId="Heading1Char">
    <w:name w:val="Heading 1 Char"/>
    <w:basedOn w:val="DefaultParagraphFont"/>
    <w:link w:val="Heading1"/>
    <w:uiPriority w:val="9"/>
    <w:rsid w:val="00E95B3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2E7F30"/>
    <w:pPr>
      <w:ind w:left="720"/>
      <w:contextualSpacing/>
    </w:pPr>
  </w:style>
  <w:style w:type="character" w:customStyle="1" w:styleId="Heading2Char">
    <w:name w:val="Heading 2 Char"/>
    <w:basedOn w:val="DefaultParagraphFont"/>
    <w:link w:val="Heading2"/>
    <w:uiPriority w:val="9"/>
    <w:semiHidden/>
    <w:rsid w:val="005B5E6C"/>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307327"/>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A26BE7"/>
    <w:rPr>
      <w:color w:val="954F72" w:themeColor="followedHyperlink"/>
      <w:u w:val="single"/>
    </w:rPr>
  </w:style>
  <w:style w:type="paragraph" w:styleId="NoSpacing">
    <w:name w:val="No Spacing"/>
    <w:uiPriority w:val="1"/>
    <w:qFormat/>
    <w:rsid w:val="00CB232A"/>
    <w:pPr>
      <w:spacing w:after="0" w:line="240" w:lineRule="auto"/>
    </w:pPr>
  </w:style>
  <w:style w:type="paragraph" w:styleId="HTMLPreformatted">
    <w:name w:val="HTML Preformatted"/>
    <w:basedOn w:val="Normal"/>
    <w:link w:val="HTMLPreformattedChar"/>
    <w:uiPriority w:val="99"/>
    <w:semiHidden/>
    <w:unhideWhenUsed/>
    <w:rsid w:val="00BD46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D460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839783">
      <w:bodyDiv w:val="1"/>
      <w:marLeft w:val="0"/>
      <w:marRight w:val="0"/>
      <w:marTop w:val="0"/>
      <w:marBottom w:val="0"/>
      <w:divBdr>
        <w:top w:val="none" w:sz="0" w:space="0" w:color="auto"/>
        <w:left w:val="none" w:sz="0" w:space="0" w:color="auto"/>
        <w:bottom w:val="none" w:sz="0" w:space="0" w:color="auto"/>
        <w:right w:val="none" w:sz="0" w:space="0" w:color="auto"/>
      </w:divBdr>
    </w:div>
    <w:div w:id="431173140">
      <w:bodyDiv w:val="1"/>
      <w:marLeft w:val="0"/>
      <w:marRight w:val="0"/>
      <w:marTop w:val="0"/>
      <w:marBottom w:val="0"/>
      <w:divBdr>
        <w:top w:val="none" w:sz="0" w:space="0" w:color="auto"/>
        <w:left w:val="none" w:sz="0" w:space="0" w:color="auto"/>
        <w:bottom w:val="none" w:sz="0" w:space="0" w:color="auto"/>
        <w:right w:val="none" w:sz="0" w:space="0" w:color="auto"/>
      </w:divBdr>
    </w:div>
    <w:div w:id="506990390">
      <w:bodyDiv w:val="1"/>
      <w:marLeft w:val="0"/>
      <w:marRight w:val="0"/>
      <w:marTop w:val="0"/>
      <w:marBottom w:val="0"/>
      <w:divBdr>
        <w:top w:val="none" w:sz="0" w:space="0" w:color="auto"/>
        <w:left w:val="none" w:sz="0" w:space="0" w:color="auto"/>
        <w:bottom w:val="none" w:sz="0" w:space="0" w:color="auto"/>
        <w:right w:val="none" w:sz="0" w:space="0" w:color="auto"/>
      </w:divBdr>
    </w:div>
    <w:div w:id="575214259">
      <w:bodyDiv w:val="1"/>
      <w:marLeft w:val="0"/>
      <w:marRight w:val="0"/>
      <w:marTop w:val="0"/>
      <w:marBottom w:val="0"/>
      <w:divBdr>
        <w:top w:val="none" w:sz="0" w:space="0" w:color="auto"/>
        <w:left w:val="none" w:sz="0" w:space="0" w:color="auto"/>
        <w:bottom w:val="none" w:sz="0" w:space="0" w:color="auto"/>
        <w:right w:val="none" w:sz="0" w:space="0" w:color="auto"/>
      </w:divBdr>
    </w:div>
    <w:div w:id="965820301">
      <w:bodyDiv w:val="1"/>
      <w:marLeft w:val="0"/>
      <w:marRight w:val="0"/>
      <w:marTop w:val="0"/>
      <w:marBottom w:val="0"/>
      <w:divBdr>
        <w:top w:val="none" w:sz="0" w:space="0" w:color="auto"/>
        <w:left w:val="none" w:sz="0" w:space="0" w:color="auto"/>
        <w:bottom w:val="none" w:sz="0" w:space="0" w:color="auto"/>
        <w:right w:val="none" w:sz="0" w:space="0" w:color="auto"/>
      </w:divBdr>
      <w:divsChild>
        <w:div w:id="994845686">
          <w:marLeft w:val="0"/>
          <w:marRight w:val="0"/>
          <w:marTop w:val="0"/>
          <w:marBottom w:val="0"/>
          <w:divBdr>
            <w:top w:val="none" w:sz="0" w:space="0" w:color="auto"/>
            <w:left w:val="none" w:sz="0" w:space="0" w:color="auto"/>
            <w:bottom w:val="none" w:sz="0" w:space="0" w:color="auto"/>
            <w:right w:val="none" w:sz="0" w:space="0" w:color="auto"/>
          </w:divBdr>
        </w:div>
        <w:div w:id="390924820">
          <w:marLeft w:val="0"/>
          <w:marRight w:val="0"/>
          <w:marTop w:val="0"/>
          <w:marBottom w:val="0"/>
          <w:divBdr>
            <w:top w:val="none" w:sz="0" w:space="0" w:color="auto"/>
            <w:left w:val="none" w:sz="0" w:space="0" w:color="auto"/>
            <w:bottom w:val="none" w:sz="0" w:space="0" w:color="auto"/>
            <w:right w:val="none" w:sz="0" w:space="0" w:color="auto"/>
          </w:divBdr>
        </w:div>
        <w:div w:id="500702038">
          <w:marLeft w:val="0"/>
          <w:marRight w:val="0"/>
          <w:marTop w:val="0"/>
          <w:marBottom w:val="0"/>
          <w:divBdr>
            <w:top w:val="none" w:sz="0" w:space="0" w:color="auto"/>
            <w:left w:val="none" w:sz="0" w:space="0" w:color="auto"/>
            <w:bottom w:val="none" w:sz="0" w:space="0" w:color="auto"/>
            <w:right w:val="none" w:sz="0" w:space="0" w:color="auto"/>
          </w:divBdr>
        </w:div>
      </w:divsChild>
    </w:div>
    <w:div w:id="1041979348">
      <w:bodyDiv w:val="1"/>
      <w:marLeft w:val="0"/>
      <w:marRight w:val="0"/>
      <w:marTop w:val="0"/>
      <w:marBottom w:val="0"/>
      <w:divBdr>
        <w:top w:val="none" w:sz="0" w:space="0" w:color="auto"/>
        <w:left w:val="none" w:sz="0" w:space="0" w:color="auto"/>
        <w:bottom w:val="none" w:sz="0" w:space="0" w:color="auto"/>
        <w:right w:val="none" w:sz="0" w:space="0" w:color="auto"/>
      </w:divBdr>
    </w:div>
    <w:div w:id="1376126252">
      <w:bodyDiv w:val="1"/>
      <w:marLeft w:val="0"/>
      <w:marRight w:val="0"/>
      <w:marTop w:val="0"/>
      <w:marBottom w:val="0"/>
      <w:divBdr>
        <w:top w:val="none" w:sz="0" w:space="0" w:color="auto"/>
        <w:left w:val="none" w:sz="0" w:space="0" w:color="auto"/>
        <w:bottom w:val="none" w:sz="0" w:space="0" w:color="auto"/>
        <w:right w:val="none" w:sz="0" w:space="0" w:color="auto"/>
      </w:divBdr>
    </w:div>
    <w:div w:id="1379863886">
      <w:bodyDiv w:val="1"/>
      <w:marLeft w:val="0"/>
      <w:marRight w:val="0"/>
      <w:marTop w:val="0"/>
      <w:marBottom w:val="0"/>
      <w:divBdr>
        <w:top w:val="none" w:sz="0" w:space="0" w:color="auto"/>
        <w:left w:val="none" w:sz="0" w:space="0" w:color="auto"/>
        <w:bottom w:val="none" w:sz="0" w:space="0" w:color="auto"/>
        <w:right w:val="none" w:sz="0" w:space="0" w:color="auto"/>
      </w:divBdr>
      <w:divsChild>
        <w:div w:id="1866284536">
          <w:marLeft w:val="0"/>
          <w:marRight w:val="0"/>
          <w:marTop w:val="0"/>
          <w:marBottom w:val="0"/>
          <w:divBdr>
            <w:top w:val="none" w:sz="0" w:space="0" w:color="auto"/>
            <w:left w:val="none" w:sz="0" w:space="0" w:color="auto"/>
            <w:bottom w:val="none" w:sz="0" w:space="0" w:color="auto"/>
            <w:right w:val="none" w:sz="0" w:space="0" w:color="auto"/>
          </w:divBdr>
        </w:div>
        <w:div w:id="1899778300">
          <w:marLeft w:val="0"/>
          <w:marRight w:val="0"/>
          <w:marTop w:val="0"/>
          <w:marBottom w:val="0"/>
          <w:divBdr>
            <w:top w:val="none" w:sz="0" w:space="0" w:color="auto"/>
            <w:left w:val="none" w:sz="0" w:space="0" w:color="auto"/>
            <w:bottom w:val="none" w:sz="0" w:space="0" w:color="auto"/>
            <w:right w:val="none" w:sz="0" w:space="0" w:color="auto"/>
          </w:divBdr>
        </w:div>
        <w:div w:id="1958294415">
          <w:marLeft w:val="0"/>
          <w:marRight w:val="0"/>
          <w:marTop w:val="0"/>
          <w:marBottom w:val="0"/>
          <w:divBdr>
            <w:top w:val="none" w:sz="0" w:space="0" w:color="auto"/>
            <w:left w:val="none" w:sz="0" w:space="0" w:color="auto"/>
            <w:bottom w:val="none" w:sz="0" w:space="0" w:color="auto"/>
            <w:right w:val="none" w:sz="0" w:space="0" w:color="auto"/>
          </w:divBdr>
        </w:div>
        <w:div w:id="322659171">
          <w:marLeft w:val="0"/>
          <w:marRight w:val="0"/>
          <w:marTop w:val="0"/>
          <w:marBottom w:val="0"/>
          <w:divBdr>
            <w:top w:val="none" w:sz="0" w:space="0" w:color="auto"/>
            <w:left w:val="none" w:sz="0" w:space="0" w:color="auto"/>
            <w:bottom w:val="none" w:sz="0" w:space="0" w:color="auto"/>
            <w:right w:val="none" w:sz="0" w:space="0" w:color="auto"/>
          </w:divBdr>
        </w:div>
        <w:div w:id="92630533">
          <w:marLeft w:val="0"/>
          <w:marRight w:val="0"/>
          <w:marTop w:val="0"/>
          <w:marBottom w:val="0"/>
          <w:divBdr>
            <w:top w:val="none" w:sz="0" w:space="0" w:color="auto"/>
            <w:left w:val="none" w:sz="0" w:space="0" w:color="auto"/>
            <w:bottom w:val="none" w:sz="0" w:space="0" w:color="auto"/>
            <w:right w:val="none" w:sz="0" w:space="0" w:color="auto"/>
          </w:divBdr>
        </w:div>
      </w:divsChild>
    </w:div>
    <w:div w:id="1601378148">
      <w:bodyDiv w:val="1"/>
      <w:marLeft w:val="0"/>
      <w:marRight w:val="0"/>
      <w:marTop w:val="0"/>
      <w:marBottom w:val="0"/>
      <w:divBdr>
        <w:top w:val="none" w:sz="0" w:space="0" w:color="auto"/>
        <w:left w:val="none" w:sz="0" w:space="0" w:color="auto"/>
        <w:bottom w:val="none" w:sz="0" w:space="0" w:color="auto"/>
        <w:right w:val="none" w:sz="0" w:space="0" w:color="auto"/>
      </w:divBdr>
    </w:div>
    <w:div w:id="1628193311">
      <w:bodyDiv w:val="1"/>
      <w:marLeft w:val="0"/>
      <w:marRight w:val="0"/>
      <w:marTop w:val="0"/>
      <w:marBottom w:val="0"/>
      <w:divBdr>
        <w:top w:val="none" w:sz="0" w:space="0" w:color="auto"/>
        <w:left w:val="none" w:sz="0" w:space="0" w:color="auto"/>
        <w:bottom w:val="none" w:sz="0" w:space="0" w:color="auto"/>
        <w:right w:val="none" w:sz="0" w:space="0" w:color="auto"/>
      </w:divBdr>
    </w:div>
    <w:div w:id="1634631620">
      <w:bodyDiv w:val="1"/>
      <w:marLeft w:val="0"/>
      <w:marRight w:val="0"/>
      <w:marTop w:val="0"/>
      <w:marBottom w:val="0"/>
      <w:divBdr>
        <w:top w:val="none" w:sz="0" w:space="0" w:color="auto"/>
        <w:left w:val="none" w:sz="0" w:space="0" w:color="auto"/>
        <w:bottom w:val="none" w:sz="0" w:space="0" w:color="auto"/>
        <w:right w:val="none" w:sz="0" w:space="0" w:color="auto"/>
      </w:divBdr>
    </w:div>
    <w:div w:id="1944453749">
      <w:bodyDiv w:val="1"/>
      <w:marLeft w:val="0"/>
      <w:marRight w:val="0"/>
      <w:marTop w:val="0"/>
      <w:marBottom w:val="0"/>
      <w:divBdr>
        <w:top w:val="none" w:sz="0" w:space="0" w:color="auto"/>
        <w:left w:val="none" w:sz="0" w:space="0" w:color="auto"/>
        <w:bottom w:val="none" w:sz="0" w:space="0" w:color="auto"/>
        <w:right w:val="none" w:sz="0" w:space="0" w:color="auto"/>
      </w:divBdr>
    </w:div>
    <w:div w:id="2022510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2</Pages>
  <Words>460</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niruddha Gokhale</cp:lastModifiedBy>
  <cp:revision>12</cp:revision>
  <dcterms:created xsi:type="dcterms:W3CDTF">2017-10-30T18:04:00Z</dcterms:created>
  <dcterms:modified xsi:type="dcterms:W3CDTF">2017-10-30T19:05:00Z</dcterms:modified>
</cp:coreProperties>
</file>